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ECA354" w14:textId="3A72671D" w:rsidR="00E42734" w:rsidRPr="009043C7" w:rsidRDefault="00E42734" w:rsidP="00E42734">
      <w:pPr>
        <w:pStyle w:val="Default"/>
        <w:rPr>
          <w:b/>
          <w:bCs/>
          <w:sz w:val="22"/>
          <w:szCs w:val="22"/>
        </w:rPr>
      </w:pPr>
      <w:r w:rsidRPr="009043C7">
        <w:rPr>
          <w:b/>
          <w:bCs/>
          <w:sz w:val="22"/>
          <w:szCs w:val="22"/>
        </w:rPr>
        <w:t xml:space="preserve">SYSC 5709 – Winter 2020 – Course Project </w:t>
      </w:r>
    </w:p>
    <w:p w14:paraId="76C1A036" w14:textId="77777777" w:rsidR="00E42734" w:rsidRPr="009043C7" w:rsidRDefault="00E42734" w:rsidP="00E42734">
      <w:pPr>
        <w:pStyle w:val="Default"/>
        <w:rPr>
          <w:b/>
          <w:bCs/>
          <w:sz w:val="32"/>
          <w:szCs w:val="32"/>
        </w:rPr>
      </w:pPr>
    </w:p>
    <w:p w14:paraId="60505022" w14:textId="0725459F" w:rsidR="00E42734" w:rsidRPr="009043C7" w:rsidRDefault="00E42734" w:rsidP="00E42734">
      <w:pPr>
        <w:pStyle w:val="Default"/>
        <w:rPr>
          <w:b/>
          <w:bCs/>
          <w:sz w:val="36"/>
          <w:szCs w:val="36"/>
        </w:rPr>
      </w:pPr>
      <w:r w:rsidRPr="009043C7">
        <w:rPr>
          <w:b/>
          <w:bCs/>
          <w:sz w:val="36"/>
          <w:szCs w:val="36"/>
        </w:rPr>
        <w:t xml:space="preserve">Payroll Management </w:t>
      </w:r>
    </w:p>
    <w:p w14:paraId="146BD05D" w14:textId="77777777" w:rsidR="00E42734" w:rsidRPr="009043C7" w:rsidRDefault="00E42734" w:rsidP="00E42734">
      <w:pPr>
        <w:rPr>
          <w:rFonts w:ascii="Times New Roman" w:hAnsi="Times New Roman" w:cs="Times New Roman"/>
          <w:sz w:val="23"/>
          <w:szCs w:val="23"/>
        </w:rPr>
      </w:pPr>
    </w:p>
    <w:p w14:paraId="041F069E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Managing accounts and maintaining proper records of all employee’s time and attendance to </w:t>
      </w:r>
    </w:p>
    <w:p w14:paraId="354D7BD8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prepare payroll manually is a complex and time-consuming process. It is comparatively tedious to </w:t>
      </w:r>
    </w:p>
    <w:p w14:paraId="7894D9E4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prepare and becomes even difficult to manage as employee data grows. Additionally, such system </w:t>
      </w:r>
    </w:p>
    <w:p w14:paraId="01780A86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is prone to human errors which may lead to business penalties as accurate payroll processing is </w:t>
      </w:r>
    </w:p>
    <w:p w14:paraId="7538728B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crucial to remain compliant with federal and state laws. In order to mitigate risks, provide real time </w:t>
      </w:r>
    </w:p>
    <w:p w14:paraId="118F43B9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data analytics and accurate calculation of employee payroll it is important to have an automated </w:t>
      </w:r>
    </w:p>
    <w:p w14:paraId="4025CD93" w14:textId="77777777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 xml:space="preserve">payroll system that can be used by any organization for the management of employee attendances, </w:t>
      </w:r>
    </w:p>
    <w:p w14:paraId="18A8593E" w14:textId="2FEA777C" w:rsidR="00FE2E22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salaries, bonuses, taxes and other deductions with ease and precision.</w:t>
      </w:r>
    </w:p>
    <w:p w14:paraId="50F68BFD" w14:textId="20DCEA63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This system manages following for employees:</w:t>
      </w:r>
    </w:p>
    <w:p w14:paraId="56188991" w14:textId="42B527D1" w:rsidR="00E42734" w:rsidRPr="00BD7A24" w:rsidRDefault="00E42734" w:rsidP="00BD7A24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Personal data.</w:t>
      </w:r>
    </w:p>
    <w:p w14:paraId="3AC55C76" w14:textId="3CE2A503" w:rsidR="00E42734" w:rsidRPr="00BD7A24" w:rsidRDefault="00E42734" w:rsidP="00BD7A24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Attendance.</w:t>
      </w:r>
    </w:p>
    <w:p w14:paraId="5DE13B28" w14:textId="478ABA7A" w:rsidR="00E42734" w:rsidRPr="00BD7A24" w:rsidRDefault="00E42734" w:rsidP="00BD7A24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Leaves.</w:t>
      </w:r>
    </w:p>
    <w:p w14:paraId="3020A480" w14:textId="06A8E5D6" w:rsidR="00E42734" w:rsidRPr="00BD7A24" w:rsidRDefault="00E42734" w:rsidP="00BD7A24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Salary.</w:t>
      </w:r>
    </w:p>
    <w:p w14:paraId="1885F83E" w14:textId="6BEF0C43" w:rsidR="00E42734" w:rsidRPr="00BD7A24" w:rsidRDefault="00E42734" w:rsidP="00BD7A24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Performance</w:t>
      </w:r>
      <w:r w:rsidR="009043C7" w:rsidRPr="00BD7A24">
        <w:rPr>
          <w:rFonts w:ascii="Times New Roman" w:hAnsi="Times New Roman" w:cs="Times New Roman"/>
          <w:sz w:val="24"/>
          <w:szCs w:val="24"/>
        </w:rPr>
        <w:t>.</w:t>
      </w:r>
    </w:p>
    <w:p w14:paraId="2FCF871E" w14:textId="5179A08A" w:rsidR="00E42734" w:rsidRPr="00BD7A24" w:rsidRDefault="00E42734" w:rsidP="00BD7A2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In this project, there are three type of users:</w:t>
      </w:r>
    </w:p>
    <w:p w14:paraId="4210A367" w14:textId="4CB651DD" w:rsidR="00E42734" w:rsidRPr="00BD7A24" w:rsidRDefault="00E42734" w:rsidP="00BD7A24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Admin: admin has all the update, delete, add and view privileges.</w:t>
      </w:r>
    </w:p>
    <w:p w14:paraId="096F57F1" w14:textId="642C0C91" w:rsidR="009043C7" w:rsidRPr="00BD7A24" w:rsidRDefault="009043C7" w:rsidP="00BD7A24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Employees: Employees have privileges to view data, raise request to change data and update personal information.</w:t>
      </w:r>
    </w:p>
    <w:p w14:paraId="64D55B07" w14:textId="3B5C3D9B" w:rsidR="00E2060D" w:rsidRDefault="009043C7" w:rsidP="00E2060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sz w:val="24"/>
          <w:szCs w:val="24"/>
        </w:rPr>
        <w:t>Manager: Manager has all the privileges of an employee as well as privilege to give performance rating to employee.</w:t>
      </w:r>
    </w:p>
    <w:p w14:paraId="5CB44490" w14:textId="77777777" w:rsidR="00E2060D" w:rsidRPr="00E2060D" w:rsidRDefault="00E2060D" w:rsidP="00E2060D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BD6E6E" w14:textId="2523CFC0" w:rsidR="009043C7" w:rsidRPr="009043C7" w:rsidRDefault="009043C7" w:rsidP="009043C7">
      <w:pPr>
        <w:rPr>
          <w:rFonts w:ascii="Times New Roman" w:hAnsi="Times New Roman" w:cs="Times New Roman"/>
          <w:sz w:val="28"/>
          <w:szCs w:val="28"/>
        </w:rPr>
      </w:pPr>
      <w:r w:rsidRPr="009043C7">
        <w:rPr>
          <w:rFonts w:ascii="Times New Roman" w:hAnsi="Times New Roman" w:cs="Times New Roman"/>
          <w:b/>
          <w:bCs/>
          <w:sz w:val="28"/>
          <w:szCs w:val="28"/>
        </w:rPr>
        <w:t xml:space="preserve">File and Folder Structure Organization </w:t>
      </w:r>
    </w:p>
    <w:p w14:paraId="4EF64B3B" w14:textId="0C8A64DA" w:rsidR="009043C7" w:rsidRPr="009E772C" w:rsidRDefault="009043C7" w:rsidP="009E772C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043C7">
        <w:rPr>
          <w:rFonts w:ascii="Times New Roman" w:hAnsi="Times New Roman" w:cs="Times New Roman"/>
          <w:b/>
          <w:bCs/>
          <w:sz w:val="24"/>
          <w:szCs w:val="24"/>
        </w:rPr>
        <w:t xml:space="preserve">bin: </w:t>
      </w:r>
      <w:r w:rsidRPr="009043C7">
        <w:rPr>
          <w:rFonts w:ascii="Times New Roman" w:hAnsi="Times New Roman" w:cs="Times New Roman"/>
          <w:sz w:val="24"/>
          <w:szCs w:val="24"/>
        </w:rPr>
        <w:t xml:space="preserve">This folder has executable and data file for the Payroll system one input file: </w:t>
      </w:r>
    </w:p>
    <w:p w14:paraId="598A11F2" w14:textId="58402511" w:rsidR="009043C7" w:rsidRDefault="00F43795" w:rsidP="000265D5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9043C7">
        <w:rPr>
          <w:rFonts w:ascii="Times New Roman" w:hAnsi="Times New Roman" w:cs="Times New Roman"/>
          <w:sz w:val="24"/>
          <w:szCs w:val="24"/>
        </w:rPr>
        <w:t>ayroll</w:t>
      </w:r>
      <w:r>
        <w:rPr>
          <w:rFonts w:ascii="Times New Roman" w:hAnsi="Times New Roman" w:cs="Times New Roman"/>
          <w:sz w:val="24"/>
          <w:szCs w:val="24"/>
        </w:rPr>
        <w:t>.exe</w:t>
      </w:r>
    </w:p>
    <w:p w14:paraId="3703B294" w14:textId="47AD16F9" w:rsidR="00AE3AB5" w:rsidRDefault="00F43795" w:rsidP="007A3D3E">
      <w:pPr>
        <w:pStyle w:val="ListParagraph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.exe</w:t>
      </w:r>
      <w:r w:rsidR="00C8714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6571C02" w14:textId="77777777" w:rsidR="00EA76AB" w:rsidRPr="007A3D3E" w:rsidRDefault="00EA76AB" w:rsidP="00EA76AB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AA74098" w14:textId="340E80B4" w:rsidR="009043C7" w:rsidRDefault="00AE3AB5" w:rsidP="00AE3AB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E3AB5">
        <w:rPr>
          <w:rFonts w:ascii="Times New Roman" w:hAnsi="Times New Roman" w:cs="Times New Roman"/>
          <w:b/>
          <w:bCs/>
          <w:sz w:val="24"/>
          <w:szCs w:val="24"/>
        </w:rPr>
        <w:lastRenderedPageBreak/>
        <w:t>database</w:t>
      </w:r>
      <w:r w:rsidRPr="00236D8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F0084">
        <w:rPr>
          <w:rFonts w:ascii="Times New Roman" w:hAnsi="Times New Roman" w:cs="Times New Roman"/>
          <w:sz w:val="24"/>
          <w:szCs w:val="24"/>
        </w:rPr>
        <w:t xml:space="preserve"> This folder has the </w:t>
      </w:r>
      <w:r w:rsidR="00C06B33">
        <w:rPr>
          <w:rFonts w:ascii="Times New Roman" w:hAnsi="Times New Roman" w:cs="Times New Roman"/>
          <w:sz w:val="24"/>
          <w:szCs w:val="24"/>
        </w:rPr>
        <w:t>script</w:t>
      </w:r>
      <w:r w:rsidR="008F0084">
        <w:rPr>
          <w:rFonts w:ascii="Times New Roman" w:hAnsi="Times New Roman" w:cs="Times New Roman"/>
          <w:sz w:val="24"/>
          <w:szCs w:val="24"/>
        </w:rPr>
        <w:t xml:space="preserve"> of </w:t>
      </w:r>
      <w:r w:rsidR="00F55D92">
        <w:rPr>
          <w:rFonts w:ascii="Times New Roman" w:hAnsi="Times New Roman" w:cs="Times New Roman"/>
          <w:sz w:val="24"/>
          <w:szCs w:val="24"/>
        </w:rPr>
        <w:t>SQL</w:t>
      </w:r>
      <w:r w:rsidR="008F0084">
        <w:rPr>
          <w:rFonts w:ascii="Times New Roman" w:hAnsi="Times New Roman" w:cs="Times New Roman"/>
          <w:sz w:val="24"/>
          <w:szCs w:val="24"/>
        </w:rPr>
        <w:t xml:space="preserve"> queries for creating and inserting the data in the database.</w:t>
      </w:r>
    </w:p>
    <w:p w14:paraId="343B68E4" w14:textId="0AD57830" w:rsidR="00AE3AB5" w:rsidRDefault="001343A9" w:rsidP="007A3D3E">
      <w:pPr>
        <w:pStyle w:val="ListParagraph"/>
        <w:numPr>
          <w:ilvl w:val="0"/>
          <w:numId w:val="1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8F0084">
        <w:rPr>
          <w:rFonts w:ascii="Times New Roman" w:hAnsi="Times New Roman" w:cs="Times New Roman"/>
          <w:sz w:val="24"/>
          <w:szCs w:val="24"/>
        </w:rPr>
        <w:t>ayroll_database.sql</w:t>
      </w:r>
    </w:p>
    <w:p w14:paraId="3A70889A" w14:textId="77777777" w:rsidR="008B7F1F" w:rsidRPr="007A3D3E" w:rsidRDefault="008B7F1F" w:rsidP="004573A7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1A253097" w14:textId="64EFD250" w:rsidR="007216E8" w:rsidRDefault="00D26F3A" w:rsidP="007216E8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7216E8" w:rsidRPr="00BD7A24">
        <w:rPr>
          <w:rFonts w:ascii="Times New Roman" w:hAnsi="Times New Roman" w:cs="Times New Roman"/>
          <w:b/>
          <w:bCs/>
          <w:sz w:val="24"/>
          <w:szCs w:val="24"/>
        </w:rPr>
        <w:t>oc:</w:t>
      </w:r>
      <w:r w:rsidR="007216E8">
        <w:rPr>
          <w:rFonts w:ascii="Times New Roman" w:hAnsi="Times New Roman" w:cs="Times New Roman"/>
          <w:sz w:val="24"/>
          <w:szCs w:val="24"/>
        </w:rPr>
        <w:t xml:space="preserve"> It contains all the documents for the project.</w:t>
      </w:r>
    </w:p>
    <w:p w14:paraId="573F9E02" w14:textId="4233C200" w:rsidR="00E51CD8" w:rsidRPr="00DD0AB5" w:rsidRDefault="00E51CD8" w:rsidP="007216E8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D0AB5">
        <w:rPr>
          <w:rFonts w:ascii="Times New Roman" w:hAnsi="Times New Roman" w:cs="Times New Roman"/>
          <w:b/>
          <w:bCs/>
          <w:sz w:val="24"/>
          <w:szCs w:val="24"/>
        </w:rPr>
        <w:t>html</w:t>
      </w:r>
      <w:r w:rsidR="00E540F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E40D2">
        <w:rPr>
          <w:rFonts w:ascii="Times New Roman" w:hAnsi="Times New Roman" w:cs="Times New Roman"/>
          <w:sz w:val="24"/>
          <w:szCs w:val="24"/>
        </w:rPr>
        <w:t xml:space="preserve">This folder contains </w:t>
      </w:r>
      <w:r w:rsidR="008E40D2" w:rsidRPr="00976E4B">
        <w:rPr>
          <w:rFonts w:ascii="Times New Roman" w:hAnsi="Times New Roman" w:cs="Times New Roman"/>
          <w:b/>
          <w:bCs/>
          <w:sz w:val="24"/>
          <w:szCs w:val="24"/>
        </w:rPr>
        <w:t>the .html files for our project</w:t>
      </w:r>
      <w:r w:rsidR="00976E4B" w:rsidRPr="00976E4B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BE2EF6C" w14:textId="36F3CE07" w:rsidR="00E51CD8" w:rsidRPr="00DD0AB5" w:rsidRDefault="00E51CD8" w:rsidP="007216E8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D0AB5">
        <w:rPr>
          <w:rFonts w:ascii="Times New Roman" w:hAnsi="Times New Roman" w:cs="Times New Roman"/>
          <w:b/>
          <w:bCs/>
          <w:sz w:val="24"/>
          <w:szCs w:val="24"/>
        </w:rPr>
        <w:t>latex</w:t>
      </w:r>
      <w:r w:rsidR="00E540F2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8E40D2">
        <w:rPr>
          <w:rFonts w:ascii="Times New Roman" w:hAnsi="Times New Roman" w:cs="Times New Roman"/>
          <w:sz w:val="24"/>
          <w:szCs w:val="24"/>
        </w:rPr>
        <w:t>This folder con</w:t>
      </w:r>
      <w:r w:rsidR="008E40D2" w:rsidRPr="00976E4B">
        <w:rPr>
          <w:rFonts w:ascii="Times New Roman" w:hAnsi="Times New Roman" w:cs="Times New Roman"/>
          <w:b/>
          <w:bCs/>
          <w:sz w:val="24"/>
          <w:szCs w:val="24"/>
        </w:rPr>
        <w:t xml:space="preserve">tains the </w:t>
      </w:r>
      <w:r w:rsidR="00976E4B" w:rsidRPr="00976E4B">
        <w:rPr>
          <w:rFonts w:ascii="Times New Roman" w:hAnsi="Times New Roman" w:cs="Times New Roman"/>
          <w:b/>
          <w:bCs/>
          <w:sz w:val="24"/>
          <w:szCs w:val="24"/>
        </w:rPr>
        <w:t>latex files.</w:t>
      </w:r>
    </w:p>
    <w:p w14:paraId="1FC5BF3D" w14:textId="28FC8E11" w:rsidR="007216E8" w:rsidRDefault="007216E8" w:rsidP="007216E8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_manual.docs</w:t>
      </w:r>
    </w:p>
    <w:p w14:paraId="00464B59" w14:textId="23DC35F1" w:rsidR="007216E8" w:rsidRDefault="007216E8" w:rsidP="007216E8">
      <w:pPr>
        <w:pStyle w:val="ListParagraph"/>
        <w:numPr>
          <w:ilvl w:val="0"/>
          <w:numId w:val="8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er_guide.docs</w:t>
      </w:r>
    </w:p>
    <w:p w14:paraId="520E29EE" w14:textId="77777777" w:rsidR="007A3D3E" w:rsidRDefault="007A3D3E" w:rsidP="007A3D3E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71C47E10" w14:textId="53B6B6B7" w:rsidR="007216E8" w:rsidRPr="000A086A" w:rsidRDefault="004306B7" w:rsidP="004306B7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ternal_files: </w:t>
      </w:r>
      <w:r>
        <w:rPr>
          <w:rFonts w:ascii="Times New Roman" w:hAnsi="Times New Roman" w:cs="Times New Roman"/>
          <w:sz w:val="24"/>
          <w:szCs w:val="24"/>
        </w:rPr>
        <w:t>This folder contains seven</w:t>
      </w:r>
      <w:r w:rsidR="00660BC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ysql extra </w:t>
      </w:r>
      <w:r w:rsidR="00660BCC">
        <w:rPr>
          <w:rFonts w:ascii="Times New Roman" w:hAnsi="Times New Roman" w:cs="Times New Roman"/>
          <w:sz w:val="24"/>
          <w:szCs w:val="24"/>
        </w:rPr>
        <w:t>header files which, s</w:t>
      </w:r>
      <w:r>
        <w:rPr>
          <w:rFonts w:ascii="Times New Roman" w:hAnsi="Times New Roman" w:cs="Times New Roman"/>
          <w:sz w:val="24"/>
          <w:szCs w:val="24"/>
        </w:rPr>
        <w:t xml:space="preserve">uccessfully execute the queries </w:t>
      </w:r>
      <w:r w:rsidR="00C06B33">
        <w:rPr>
          <w:rFonts w:ascii="Times New Roman" w:hAnsi="Times New Roman" w:cs="Times New Roman"/>
          <w:sz w:val="24"/>
          <w:szCs w:val="24"/>
        </w:rPr>
        <w:t>and paste in the</w:t>
      </w:r>
      <w:r w:rsidR="00660BCC">
        <w:rPr>
          <w:rFonts w:ascii="Times New Roman" w:hAnsi="Times New Roman" w:cs="Times New Roman"/>
          <w:sz w:val="24"/>
          <w:szCs w:val="24"/>
        </w:rPr>
        <w:t xml:space="preserve"> </w:t>
      </w:r>
      <w:r w:rsidR="00660BCC" w:rsidRPr="00B96390">
        <w:rPr>
          <w:rFonts w:ascii="Times New Roman" w:hAnsi="Times New Roman" w:cs="Times New Roman"/>
          <w:sz w:val="24"/>
          <w:szCs w:val="24"/>
        </w:rPr>
        <w:t>C:\cygwin64\lib\gcc\x86_64-pc-cygwin\9.3.0\include</w:t>
      </w:r>
      <w:r w:rsidR="00C06B33">
        <w:rPr>
          <w:rFonts w:ascii="Times New Roman" w:hAnsi="Times New Roman" w:cs="Times New Roman"/>
          <w:sz w:val="24"/>
          <w:szCs w:val="24"/>
        </w:rPr>
        <w:t xml:space="preserve"> </w:t>
      </w:r>
      <w:r w:rsidR="00660BCC">
        <w:rPr>
          <w:rFonts w:ascii="Times New Roman" w:hAnsi="Times New Roman" w:cs="Times New Roman"/>
          <w:sz w:val="24"/>
          <w:szCs w:val="24"/>
        </w:rPr>
        <w:t>folder.</w:t>
      </w:r>
    </w:p>
    <w:p w14:paraId="33654AB6" w14:textId="43A7DB46" w:rsidR="00254E21" w:rsidRDefault="00254E21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_alloc.h</w:t>
      </w:r>
    </w:p>
    <w:p w14:paraId="36D9BC18" w14:textId="77777777" w:rsidR="00254E21" w:rsidRDefault="00254E21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_list.h</w:t>
      </w:r>
    </w:p>
    <w:p w14:paraId="7EB51D1C" w14:textId="5A11ACCC" w:rsidR="000A086A" w:rsidRDefault="00D26F3A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sql.h</w:t>
      </w:r>
    </w:p>
    <w:p w14:paraId="731F0445" w14:textId="63EE93AC" w:rsidR="00254E21" w:rsidRDefault="00254E21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sql_time.h</w:t>
      </w:r>
    </w:p>
    <w:p w14:paraId="52A40885" w14:textId="2BF9D0FB" w:rsidR="00254E21" w:rsidRDefault="00254E21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sql_com.h</w:t>
      </w:r>
    </w:p>
    <w:p w14:paraId="29D2F857" w14:textId="43B6A5CF" w:rsidR="00254E21" w:rsidRDefault="00254E21" w:rsidP="00D26F3A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sql_version.h</w:t>
      </w:r>
    </w:p>
    <w:p w14:paraId="266E65F4" w14:textId="37BE97AC" w:rsidR="007A3D3E" w:rsidRPr="00254E21" w:rsidRDefault="007A3D3E" w:rsidP="00254E21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lib</w:t>
      </w:r>
    </w:p>
    <w:p w14:paraId="1A87A857" w14:textId="77777777" w:rsidR="00C06B33" w:rsidRPr="004306B7" w:rsidRDefault="00C06B33" w:rsidP="00C06B33">
      <w:pPr>
        <w:pStyle w:val="ListParagraph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7CB560B" w14:textId="055A3C35" w:rsidR="001B36E8" w:rsidRPr="001B36E8" w:rsidRDefault="00E83788" w:rsidP="000265D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:</w:t>
      </w:r>
      <w:r w:rsidR="009043C7" w:rsidRPr="009043C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043C7" w:rsidRPr="009043C7">
        <w:rPr>
          <w:rFonts w:ascii="Times New Roman" w:hAnsi="Times New Roman" w:cs="Times New Roman"/>
          <w:sz w:val="24"/>
          <w:szCs w:val="24"/>
        </w:rPr>
        <w:t xml:space="preserve">This folder has all the object files generated using make file. </w:t>
      </w:r>
    </w:p>
    <w:p w14:paraId="509E1355" w14:textId="0F56CF9D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dmin_attend_mgmt.o</w:t>
      </w:r>
    </w:p>
    <w:p w14:paraId="106770D0" w14:textId="764DE29B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dmin_dept_management.o</w:t>
      </w:r>
    </w:p>
    <w:p w14:paraId="24FB3964" w14:textId="297FFC99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ttendance_display.o</w:t>
      </w:r>
    </w:p>
    <w:p w14:paraId="2E0A48DC" w14:textId="19869580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.o</w:t>
      </w:r>
    </w:p>
    <w:p w14:paraId="5B2220DF" w14:textId="1765EEBD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attdnce_management.o</w:t>
      </w:r>
    </w:p>
    <w:p w14:paraId="3C847984" w14:textId="326EC599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management.o</w:t>
      </w:r>
    </w:p>
    <w:p w14:paraId="5E9F3A99" w14:textId="46A64EE8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personal_dtl_management.o</w:t>
      </w:r>
    </w:p>
    <w:p w14:paraId="752DFDB5" w14:textId="35930CFD" w:rsidR="001B36E8" w:rsidRPr="001B36E8" w:rsidRDefault="001B36E8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Main.o</w:t>
      </w:r>
    </w:p>
    <w:p w14:paraId="65662597" w14:textId="23236BA6" w:rsidR="001B36E8" w:rsidRPr="001B36E8" w:rsidRDefault="00FE783A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1B36E8" w:rsidRPr="001B36E8">
        <w:rPr>
          <w:rFonts w:ascii="Times New Roman" w:hAnsi="Times New Roman" w:cs="Times New Roman"/>
          <w:sz w:val="24"/>
          <w:szCs w:val="24"/>
        </w:rPr>
        <w:t>anager_dept_management.o</w:t>
      </w:r>
    </w:p>
    <w:p w14:paraId="1C200C8C" w14:textId="495B2C2E" w:rsidR="001B36E8" w:rsidRDefault="00FE783A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1B36E8" w:rsidRPr="001B36E8">
        <w:rPr>
          <w:rFonts w:ascii="Times New Roman" w:hAnsi="Times New Roman" w:cs="Times New Roman"/>
          <w:sz w:val="24"/>
          <w:szCs w:val="24"/>
        </w:rPr>
        <w:t>alidation.o</w:t>
      </w:r>
    </w:p>
    <w:p w14:paraId="49BABF1F" w14:textId="4C443621" w:rsidR="00685B5A" w:rsidRDefault="00685B5A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ve_request.o</w:t>
      </w:r>
    </w:p>
    <w:p w14:paraId="6FDD6016" w14:textId="7397BF5C" w:rsidR="00685B5A" w:rsidRDefault="00685B5A" w:rsidP="000265D5">
      <w:pPr>
        <w:pStyle w:val="ListParagraph"/>
        <w:numPr>
          <w:ilvl w:val="0"/>
          <w:numId w:val="7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y_management.o</w:t>
      </w:r>
    </w:p>
    <w:p w14:paraId="38582E32" w14:textId="77777777" w:rsidR="000265D5" w:rsidRDefault="000265D5" w:rsidP="000265D5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1F6B3145" w14:textId="77777777" w:rsidR="000265D5" w:rsidRDefault="000265D5" w:rsidP="000265D5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214367BB" w14:textId="104BBAA6" w:rsidR="001B36E8" w:rsidRDefault="00902BEB" w:rsidP="000265D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1B36E8" w:rsidRPr="00BD7A24">
        <w:rPr>
          <w:rFonts w:ascii="Times New Roman" w:hAnsi="Times New Roman" w:cs="Times New Roman"/>
          <w:b/>
          <w:bCs/>
          <w:sz w:val="24"/>
          <w:szCs w:val="24"/>
        </w:rPr>
        <w:t>nclude:</w:t>
      </w:r>
      <w:r w:rsidR="001B36E8">
        <w:rPr>
          <w:rFonts w:ascii="Times New Roman" w:hAnsi="Times New Roman" w:cs="Times New Roman"/>
          <w:sz w:val="24"/>
          <w:szCs w:val="24"/>
        </w:rPr>
        <w:t xml:space="preserve"> It contains all the header files included in the project.</w:t>
      </w:r>
    </w:p>
    <w:p w14:paraId="6483A5B5" w14:textId="3B8B150C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_attendance.h</w:t>
      </w:r>
    </w:p>
    <w:p w14:paraId="3A81FD5C" w14:textId="1EBFFBA3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ttendance_display.h</w:t>
      </w:r>
    </w:p>
    <w:p w14:paraId="069BF923" w14:textId="3F5285F5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.h</w:t>
      </w:r>
    </w:p>
    <w:p w14:paraId="5BE9DEC5" w14:textId="390E50B9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_management.h</w:t>
      </w:r>
    </w:p>
    <w:p w14:paraId="753B891E" w14:textId="635EDFB4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_personal_dtl_management.h</w:t>
      </w:r>
    </w:p>
    <w:p w14:paraId="49B8EC09" w14:textId="2199D3D4" w:rsidR="001B36E8" w:rsidRDefault="001B36E8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r_dept_management.h</w:t>
      </w:r>
    </w:p>
    <w:p w14:paraId="256024AA" w14:textId="133199B3" w:rsidR="001B36E8" w:rsidRDefault="00BD5F1A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1B36E8">
        <w:rPr>
          <w:rFonts w:ascii="Times New Roman" w:hAnsi="Times New Roman" w:cs="Times New Roman"/>
          <w:sz w:val="24"/>
          <w:szCs w:val="24"/>
        </w:rPr>
        <w:t>alidation.h</w:t>
      </w:r>
    </w:p>
    <w:p w14:paraId="70E21F19" w14:textId="05472B05" w:rsidR="001165FE" w:rsidRDefault="001165FE" w:rsidP="000265D5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y_management.h</w:t>
      </w:r>
    </w:p>
    <w:p w14:paraId="3F32748D" w14:textId="77777777" w:rsidR="000265D5" w:rsidRDefault="000265D5" w:rsidP="000265D5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3D629979" w14:textId="2BD9382F" w:rsidR="001B36E8" w:rsidRDefault="001B36E8" w:rsidP="000265D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D7A24">
        <w:rPr>
          <w:rFonts w:ascii="Times New Roman" w:hAnsi="Times New Roman" w:cs="Times New Roman"/>
          <w:b/>
          <w:bCs/>
          <w:sz w:val="24"/>
          <w:szCs w:val="24"/>
        </w:rPr>
        <w:t>lib:</w:t>
      </w:r>
      <w:r>
        <w:rPr>
          <w:rFonts w:ascii="Times New Roman" w:hAnsi="Times New Roman" w:cs="Times New Roman"/>
          <w:sz w:val="24"/>
          <w:szCs w:val="24"/>
        </w:rPr>
        <w:t xml:space="preserve"> It has following dll files:</w:t>
      </w:r>
    </w:p>
    <w:p w14:paraId="454EE540" w14:textId="604642D5" w:rsidR="001B36E8" w:rsidRDefault="001B36E8" w:rsidP="000265D5">
      <w:pPr>
        <w:pStyle w:val="ListParagraph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bmysql.dll</w:t>
      </w:r>
    </w:p>
    <w:p w14:paraId="027EC178" w14:textId="77777777" w:rsidR="000265D5" w:rsidRDefault="000265D5" w:rsidP="000265D5">
      <w:pPr>
        <w:pStyle w:val="ListParagraph"/>
        <w:spacing w:line="276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58C15DFC" w14:textId="58556C39" w:rsidR="001B36E8" w:rsidRPr="000265D5" w:rsidRDefault="00FC03AD" w:rsidP="000265D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B36E8" w:rsidRPr="000265D5">
        <w:rPr>
          <w:rFonts w:ascii="Times New Roman" w:hAnsi="Times New Roman" w:cs="Times New Roman"/>
          <w:b/>
          <w:bCs/>
          <w:sz w:val="24"/>
          <w:szCs w:val="24"/>
        </w:rPr>
        <w:t>rc:</w:t>
      </w:r>
      <w:r w:rsidR="001B36E8" w:rsidRPr="000265D5">
        <w:rPr>
          <w:rFonts w:ascii="Times New Roman" w:hAnsi="Times New Roman" w:cs="Times New Roman"/>
          <w:sz w:val="24"/>
          <w:szCs w:val="24"/>
        </w:rPr>
        <w:t xml:space="preserve"> It has following .c files:</w:t>
      </w:r>
    </w:p>
    <w:p w14:paraId="001CB82A" w14:textId="3B4D623D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dmin_attend_mgm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68D1D9BB" w14:textId="01A9AE68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dmin_dept_managemen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559AB6CC" w14:textId="09FD3A05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attendance_display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2B638C7F" w14:textId="7FB43FC9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2511BC8E" w14:textId="37B2BE6B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attdnce_managemen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347B53F3" w14:textId="31428621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managemen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7A506C3D" w14:textId="54A19D38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employee_personal_dtl_managemen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7A554DA1" w14:textId="008D3F16" w:rsidR="001B36E8" w:rsidRPr="001B36E8" w:rsidRDefault="001B36E8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B36E8">
        <w:rPr>
          <w:rFonts w:ascii="Times New Roman" w:hAnsi="Times New Roman" w:cs="Times New Roman"/>
          <w:sz w:val="24"/>
          <w:szCs w:val="24"/>
        </w:rPr>
        <w:t>Main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359001DD" w14:textId="5576AE76" w:rsidR="001B36E8" w:rsidRPr="001B36E8" w:rsidRDefault="00A41D0E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1B36E8" w:rsidRPr="001B36E8">
        <w:rPr>
          <w:rFonts w:ascii="Times New Roman" w:hAnsi="Times New Roman" w:cs="Times New Roman"/>
          <w:sz w:val="24"/>
          <w:szCs w:val="24"/>
        </w:rPr>
        <w:t>anager_dept_management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70A4562C" w14:textId="330EE153" w:rsidR="001B36E8" w:rsidRDefault="00A41D0E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1B36E8" w:rsidRPr="001B36E8">
        <w:rPr>
          <w:rFonts w:ascii="Times New Roman" w:hAnsi="Times New Roman" w:cs="Times New Roman"/>
          <w:sz w:val="24"/>
          <w:szCs w:val="24"/>
        </w:rPr>
        <w:t>alidation.</w:t>
      </w:r>
      <w:r w:rsidR="00690716">
        <w:rPr>
          <w:rFonts w:ascii="Times New Roman" w:hAnsi="Times New Roman" w:cs="Times New Roman"/>
          <w:sz w:val="24"/>
          <w:szCs w:val="24"/>
        </w:rPr>
        <w:t>c</w:t>
      </w:r>
    </w:p>
    <w:p w14:paraId="5CE6FA7A" w14:textId="19791D49" w:rsidR="006E0AE2" w:rsidRDefault="006E0AE2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ve_request.c</w:t>
      </w:r>
    </w:p>
    <w:p w14:paraId="566544D2" w14:textId="5BAFEA41" w:rsidR="0067041A" w:rsidRDefault="0067041A" w:rsidP="000265D5">
      <w:pPr>
        <w:pStyle w:val="ListParagraph"/>
        <w:numPr>
          <w:ilvl w:val="0"/>
          <w:numId w:val="1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ary_management.c</w:t>
      </w:r>
    </w:p>
    <w:p w14:paraId="5A5C101A" w14:textId="77777777" w:rsidR="001B36E8" w:rsidRPr="001B36E8" w:rsidRDefault="001B36E8" w:rsidP="000265D5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ECC854B" w14:textId="4F59E972" w:rsidR="00AE3AB5" w:rsidRDefault="00FC03AD" w:rsidP="00AE3AB5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1B36E8" w:rsidRPr="000265D5">
        <w:rPr>
          <w:rFonts w:ascii="Times New Roman" w:hAnsi="Times New Roman" w:cs="Times New Roman"/>
          <w:b/>
          <w:bCs/>
          <w:sz w:val="24"/>
          <w:szCs w:val="24"/>
        </w:rPr>
        <w:t>est:</w:t>
      </w:r>
      <w:r w:rsidR="001B36E8">
        <w:rPr>
          <w:rFonts w:ascii="Times New Roman" w:hAnsi="Times New Roman" w:cs="Times New Roman"/>
          <w:sz w:val="24"/>
          <w:szCs w:val="24"/>
        </w:rPr>
        <w:t xml:space="preserve"> It has following files:</w:t>
      </w:r>
    </w:p>
    <w:p w14:paraId="3216D5FF" w14:textId="52B501C3" w:rsidR="001B36E8" w:rsidRDefault="007A3D3E" w:rsidP="007A3D3E">
      <w:pPr>
        <w:pStyle w:val="ListParagraph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.c</w:t>
      </w:r>
    </w:p>
    <w:p w14:paraId="5143C45D" w14:textId="276896B3" w:rsidR="000265D5" w:rsidRDefault="000265D5" w:rsidP="000265D5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726A2039" w14:textId="6C632AAF" w:rsidR="00824EC8" w:rsidRDefault="00824EC8" w:rsidP="000265D5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33695EB5" w14:textId="6C630537" w:rsidR="00824EC8" w:rsidRDefault="00824EC8" w:rsidP="000265D5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DCC096A" w14:textId="0791F9DC" w:rsidR="00824EC8" w:rsidRDefault="00824EC8" w:rsidP="000265D5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062B11F1" w14:textId="77777777" w:rsidR="00824EC8" w:rsidRDefault="00824EC8" w:rsidP="000265D5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494B1DA" w14:textId="237B51AC" w:rsidR="00976C02" w:rsidRDefault="003258D3" w:rsidP="00824EC8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258D3">
        <w:rPr>
          <w:rFonts w:ascii="Times New Roman" w:hAnsi="Times New Roman" w:cs="Times New Roman"/>
          <w:b/>
          <w:bCs/>
          <w:sz w:val="40"/>
          <w:szCs w:val="40"/>
        </w:rPr>
        <w:lastRenderedPageBreak/>
        <w:t>Flow diagram</w:t>
      </w:r>
      <w:bookmarkStart w:id="0" w:name="_GoBack"/>
      <w:bookmarkEnd w:id="0"/>
    </w:p>
    <w:p w14:paraId="0BA07611" w14:textId="77777777" w:rsidR="00824EC8" w:rsidRPr="003258D3" w:rsidRDefault="00824EC8" w:rsidP="00824EC8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51E75DD" w14:textId="2E4407E3" w:rsidR="00976C02" w:rsidRPr="00976C02" w:rsidRDefault="003258D3" w:rsidP="00976C02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05AC61" wp14:editId="32F358B7">
            <wp:extent cx="5943600" cy="4612640"/>
            <wp:effectExtent l="19050" t="19050" r="19050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2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B66A5A" w14:textId="0A780AB6" w:rsidR="009043C7" w:rsidRDefault="009043C7" w:rsidP="009043C7">
      <w:pPr>
        <w:rPr>
          <w:rFonts w:ascii="Times New Roman" w:hAnsi="Times New Roman" w:cs="Times New Roman"/>
        </w:rPr>
      </w:pPr>
    </w:p>
    <w:p w14:paraId="3A3FA2C9" w14:textId="4DAB103C" w:rsidR="00BD7A24" w:rsidRPr="009043C7" w:rsidRDefault="00BD7A24" w:rsidP="009043C7">
      <w:pPr>
        <w:rPr>
          <w:rFonts w:ascii="Times New Roman" w:hAnsi="Times New Roman" w:cs="Times New Roman"/>
        </w:rPr>
      </w:pPr>
      <w:r w:rsidRPr="00BD7A24">
        <w:rPr>
          <w:rFonts w:ascii="Times New Roman" w:hAnsi="Times New Roman" w:cs="Times New Roman"/>
          <w:b/>
          <w:bCs/>
          <w:sz w:val="28"/>
          <w:szCs w:val="28"/>
        </w:rPr>
        <w:t>GitHub Link:</w:t>
      </w:r>
      <w:r w:rsidRPr="00BD7A24">
        <w:rPr>
          <w:rFonts w:ascii="Times New Roman" w:hAnsi="Times New Roman" w:cs="Times New Roman"/>
          <w:sz w:val="18"/>
          <w:szCs w:val="18"/>
        </w:rPr>
        <w:t xml:space="preserve"> </w:t>
      </w:r>
      <w:hyperlink r:id="rId8" w:history="1">
        <w:r>
          <w:rPr>
            <w:rStyle w:val="Hyperlink"/>
          </w:rPr>
          <w:t>https://github.com/jagdeepbaidwan/employee_payroll</w:t>
        </w:r>
      </w:hyperlink>
    </w:p>
    <w:sectPr w:rsidR="00BD7A24" w:rsidRPr="009043C7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0E9E5" w14:textId="77777777" w:rsidR="00436549" w:rsidRDefault="00436549" w:rsidP="001B36E8">
      <w:pPr>
        <w:spacing w:after="0" w:line="240" w:lineRule="auto"/>
      </w:pPr>
      <w:r>
        <w:separator/>
      </w:r>
    </w:p>
  </w:endnote>
  <w:endnote w:type="continuationSeparator" w:id="0">
    <w:p w14:paraId="7430AB73" w14:textId="77777777" w:rsidR="00436549" w:rsidRDefault="00436549" w:rsidP="001B36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5ED63D" w14:textId="77777777" w:rsidR="00436549" w:rsidRDefault="00436549" w:rsidP="001B36E8">
      <w:pPr>
        <w:spacing w:after="0" w:line="240" w:lineRule="auto"/>
      </w:pPr>
      <w:r>
        <w:separator/>
      </w:r>
    </w:p>
  </w:footnote>
  <w:footnote w:type="continuationSeparator" w:id="0">
    <w:p w14:paraId="2217655D" w14:textId="77777777" w:rsidR="00436549" w:rsidRDefault="00436549" w:rsidP="001B36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0ACEC" w14:textId="4E5689DF" w:rsidR="005367C0" w:rsidRDefault="005367C0" w:rsidP="005367C0">
    <w:pPr>
      <w:pStyle w:val="Header"/>
      <w:jc w:val="right"/>
    </w:pPr>
    <w:r>
      <w:rPr>
        <w:noProof/>
      </w:rPr>
      <w:drawing>
        <wp:inline distT="0" distB="0" distL="0" distR="0" wp14:anchorId="6802B6D8" wp14:editId="1BDDBA87">
          <wp:extent cx="2926080" cy="975360"/>
          <wp:effectExtent l="0" t="0" r="762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26080" cy="975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465A9D"/>
    <w:multiLevelType w:val="hybridMultilevel"/>
    <w:tmpl w:val="5F6C8EC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F226615"/>
    <w:multiLevelType w:val="hybridMultilevel"/>
    <w:tmpl w:val="B4151D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7C538C0"/>
    <w:multiLevelType w:val="hybridMultilevel"/>
    <w:tmpl w:val="415844E6"/>
    <w:lvl w:ilvl="0" w:tplc="EA52E8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94130F"/>
    <w:multiLevelType w:val="hybridMultilevel"/>
    <w:tmpl w:val="91C6FA9E"/>
    <w:lvl w:ilvl="0" w:tplc="D93A01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07450B7"/>
    <w:multiLevelType w:val="hybridMultilevel"/>
    <w:tmpl w:val="279A99EE"/>
    <w:lvl w:ilvl="0" w:tplc="0E7AA178">
      <w:start w:val="1"/>
      <w:numFmt w:val="decimal"/>
      <w:lvlText w:val="%1)"/>
      <w:lvlJc w:val="left"/>
      <w:pPr>
        <w:ind w:left="720" w:hanging="360"/>
      </w:pPr>
      <w:rPr>
        <w:rFonts w:hint="default"/>
        <w:sz w:val="23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8E1E62"/>
    <w:multiLevelType w:val="hybridMultilevel"/>
    <w:tmpl w:val="131460A8"/>
    <w:lvl w:ilvl="0" w:tplc="C46C04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3C6A20"/>
    <w:multiLevelType w:val="hybridMultilevel"/>
    <w:tmpl w:val="B57CF16A"/>
    <w:lvl w:ilvl="0" w:tplc="2C2299B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8D24286"/>
    <w:multiLevelType w:val="hybridMultilevel"/>
    <w:tmpl w:val="0F5EFEF2"/>
    <w:lvl w:ilvl="0" w:tplc="A7BA0C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CBA0865"/>
    <w:multiLevelType w:val="hybridMultilevel"/>
    <w:tmpl w:val="F3D00BC0"/>
    <w:lvl w:ilvl="0" w:tplc="B6C430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C17E2F"/>
    <w:multiLevelType w:val="hybridMultilevel"/>
    <w:tmpl w:val="8EB66124"/>
    <w:lvl w:ilvl="0" w:tplc="4052F4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0B5AF5"/>
    <w:multiLevelType w:val="hybridMultilevel"/>
    <w:tmpl w:val="4774BD7A"/>
    <w:lvl w:ilvl="0" w:tplc="FE6CFE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F514E0B"/>
    <w:multiLevelType w:val="hybridMultilevel"/>
    <w:tmpl w:val="D9C4F3CC"/>
    <w:lvl w:ilvl="0" w:tplc="E676C8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1B10AE"/>
    <w:multiLevelType w:val="hybridMultilevel"/>
    <w:tmpl w:val="EDC40EBA"/>
    <w:lvl w:ilvl="0" w:tplc="94F60A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3282503"/>
    <w:multiLevelType w:val="hybridMultilevel"/>
    <w:tmpl w:val="F962C1DC"/>
    <w:lvl w:ilvl="0" w:tplc="D9D079F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4C7E31"/>
    <w:multiLevelType w:val="hybridMultilevel"/>
    <w:tmpl w:val="0C184A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1"/>
  </w:num>
  <w:num w:numId="4">
    <w:abstractNumId w:val="0"/>
  </w:num>
  <w:num w:numId="5">
    <w:abstractNumId w:val="13"/>
  </w:num>
  <w:num w:numId="6">
    <w:abstractNumId w:val="10"/>
  </w:num>
  <w:num w:numId="7">
    <w:abstractNumId w:val="6"/>
  </w:num>
  <w:num w:numId="8">
    <w:abstractNumId w:val="5"/>
  </w:num>
  <w:num w:numId="9">
    <w:abstractNumId w:val="3"/>
  </w:num>
  <w:num w:numId="10">
    <w:abstractNumId w:val="2"/>
  </w:num>
  <w:num w:numId="11">
    <w:abstractNumId w:val="11"/>
  </w:num>
  <w:num w:numId="12">
    <w:abstractNumId w:val="7"/>
  </w:num>
  <w:num w:numId="13">
    <w:abstractNumId w:val="9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NDQyNjG2MDY2NjNX0lEKTi0uzszPAykwrAUAJwROlCwAAAA="/>
  </w:docVars>
  <w:rsids>
    <w:rsidRoot w:val="00E42734"/>
    <w:rsid w:val="000265D5"/>
    <w:rsid w:val="000A086A"/>
    <w:rsid w:val="001165FE"/>
    <w:rsid w:val="001343A9"/>
    <w:rsid w:val="0016352A"/>
    <w:rsid w:val="001B36E8"/>
    <w:rsid w:val="00236D83"/>
    <w:rsid w:val="00254E21"/>
    <w:rsid w:val="00323BFE"/>
    <w:rsid w:val="003258D3"/>
    <w:rsid w:val="004306B7"/>
    <w:rsid w:val="00436549"/>
    <w:rsid w:val="004573A7"/>
    <w:rsid w:val="00520D58"/>
    <w:rsid w:val="005367C0"/>
    <w:rsid w:val="00660BCC"/>
    <w:rsid w:val="0067041A"/>
    <w:rsid w:val="00685B5A"/>
    <w:rsid w:val="00690716"/>
    <w:rsid w:val="006E0AE2"/>
    <w:rsid w:val="007216E8"/>
    <w:rsid w:val="007A3D3E"/>
    <w:rsid w:val="00824EC8"/>
    <w:rsid w:val="008B7F1F"/>
    <w:rsid w:val="008E40D2"/>
    <w:rsid w:val="008F0084"/>
    <w:rsid w:val="00902BEB"/>
    <w:rsid w:val="009043C7"/>
    <w:rsid w:val="00915119"/>
    <w:rsid w:val="00976C02"/>
    <w:rsid w:val="00976E4B"/>
    <w:rsid w:val="009E772C"/>
    <w:rsid w:val="00A16443"/>
    <w:rsid w:val="00A41D0E"/>
    <w:rsid w:val="00AE3AB5"/>
    <w:rsid w:val="00BD5F1A"/>
    <w:rsid w:val="00BD7A24"/>
    <w:rsid w:val="00C06B33"/>
    <w:rsid w:val="00C40987"/>
    <w:rsid w:val="00C87143"/>
    <w:rsid w:val="00D26F3A"/>
    <w:rsid w:val="00DD0AB5"/>
    <w:rsid w:val="00E2060D"/>
    <w:rsid w:val="00E42734"/>
    <w:rsid w:val="00E51CD8"/>
    <w:rsid w:val="00E540F2"/>
    <w:rsid w:val="00E83788"/>
    <w:rsid w:val="00EA76AB"/>
    <w:rsid w:val="00F04A01"/>
    <w:rsid w:val="00F43795"/>
    <w:rsid w:val="00F55D92"/>
    <w:rsid w:val="00FC03AD"/>
    <w:rsid w:val="00FE2E22"/>
    <w:rsid w:val="00FE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AEA9FC"/>
  <w15:chartTrackingRefBased/>
  <w15:docId w15:val="{04E18029-300B-4D2E-ADCD-3E8BEC92D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427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427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3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E8"/>
  </w:style>
  <w:style w:type="paragraph" w:styleId="Footer">
    <w:name w:val="footer"/>
    <w:basedOn w:val="Normal"/>
    <w:link w:val="FooterChar"/>
    <w:uiPriority w:val="99"/>
    <w:unhideWhenUsed/>
    <w:rsid w:val="001B36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E8"/>
  </w:style>
  <w:style w:type="character" w:styleId="Hyperlink">
    <w:name w:val="Hyperlink"/>
    <w:basedOn w:val="DefaultParagraphFont"/>
    <w:uiPriority w:val="99"/>
    <w:semiHidden/>
    <w:unhideWhenUsed/>
    <w:rsid w:val="00BD7A2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gdeepbaidwan/employee_payrol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4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Singh</dc:creator>
  <cp:keywords/>
  <dc:description/>
  <cp:lastModifiedBy>Gagandeep Singh</cp:lastModifiedBy>
  <cp:revision>57</cp:revision>
  <dcterms:created xsi:type="dcterms:W3CDTF">2020-04-15T16:28:00Z</dcterms:created>
  <dcterms:modified xsi:type="dcterms:W3CDTF">2020-04-22T06:22:00Z</dcterms:modified>
</cp:coreProperties>
</file>